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262318" w:rsidRDefault="00307EAB" w:rsidP="008759F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44"/>
          <w:szCs w:val="44"/>
        </w:rPr>
        <w:t>З</w:t>
      </w:r>
      <w:r w:rsidR="008759FC" w:rsidRPr="00262318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CE7CD5" w:rsidRDefault="008759FC" w:rsidP="008759FC">
      <w:pPr>
        <w:jc w:val="center"/>
        <w:rPr>
          <w:rFonts w:cs="Times New Roman"/>
          <w:b/>
          <w:sz w:val="28"/>
          <w:szCs w:val="28"/>
          <w:lang w:val="en-US"/>
        </w:rPr>
      </w:pPr>
      <w:r w:rsidRPr="00262318">
        <w:rPr>
          <w:rFonts w:cs="Times New Roman"/>
          <w:b/>
          <w:sz w:val="28"/>
          <w:szCs w:val="28"/>
        </w:rPr>
        <w:t xml:space="preserve">проведено на </w:t>
      </w:r>
      <w:r w:rsidR="008E40D1">
        <w:rPr>
          <w:rFonts w:cs="Times New Roman"/>
          <w:b/>
          <w:sz w:val="28"/>
          <w:szCs w:val="28"/>
          <w:lang w:val="en-US"/>
        </w:rPr>
        <w:t>25</w:t>
      </w:r>
      <w:r w:rsidRPr="00262318">
        <w:rPr>
          <w:rFonts w:cs="Times New Roman"/>
          <w:b/>
          <w:sz w:val="28"/>
          <w:szCs w:val="28"/>
        </w:rPr>
        <w:t>.</w:t>
      </w:r>
      <w:r w:rsidR="008E40D1">
        <w:rPr>
          <w:rFonts w:cs="Times New Roman"/>
          <w:b/>
          <w:sz w:val="28"/>
          <w:szCs w:val="28"/>
          <w:lang w:val="en-US"/>
        </w:rPr>
        <w:t>1</w:t>
      </w:r>
      <w:r w:rsidR="00CE7CD5">
        <w:rPr>
          <w:rFonts w:cs="Times New Roman"/>
          <w:b/>
          <w:sz w:val="28"/>
          <w:szCs w:val="28"/>
        </w:rPr>
        <w:t>0</w:t>
      </w:r>
      <w:r w:rsidR="00BD5ABA" w:rsidRPr="00C43243">
        <w:rPr>
          <w:rFonts w:cs="Times New Roman"/>
          <w:b/>
          <w:sz w:val="28"/>
          <w:szCs w:val="28"/>
          <w:lang w:val="ru-RU"/>
        </w:rPr>
        <w:t>.2</w:t>
      </w:r>
      <w:r w:rsidRPr="00262318">
        <w:rPr>
          <w:rFonts w:cs="Times New Roman"/>
          <w:b/>
          <w:sz w:val="28"/>
          <w:szCs w:val="28"/>
        </w:rPr>
        <w:t>01</w:t>
      </w:r>
      <w:r w:rsidR="00CE7CD5">
        <w:rPr>
          <w:rFonts w:cs="Times New Roman"/>
          <w:b/>
          <w:sz w:val="28"/>
          <w:szCs w:val="28"/>
        </w:rPr>
        <w:t>8</w:t>
      </w:r>
      <w:r w:rsidR="00D24DB7">
        <w:rPr>
          <w:rFonts w:cs="Times New Roman"/>
          <w:b/>
          <w:sz w:val="28"/>
          <w:szCs w:val="28"/>
        </w:rPr>
        <w:t> г. (</w:t>
      </w:r>
      <w:r w:rsidR="00CE7CD5">
        <w:rPr>
          <w:rFonts w:cs="Times New Roman"/>
          <w:b/>
          <w:sz w:val="28"/>
          <w:szCs w:val="28"/>
        </w:rPr>
        <w:t>четвъртък</w:t>
      </w:r>
      <w:r w:rsidRPr="00262318">
        <w:rPr>
          <w:rFonts w:cs="Times New Roman"/>
          <w:b/>
          <w:sz w:val="28"/>
          <w:szCs w:val="28"/>
        </w:rPr>
        <w:t>) от 1</w:t>
      </w:r>
      <w:r w:rsidR="00CE7CD5">
        <w:rPr>
          <w:rFonts w:cs="Times New Roman"/>
          <w:b/>
          <w:sz w:val="28"/>
          <w:szCs w:val="28"/>
        </w:rPr>
        <w:t>1</w:t>
      </w:r>
      <w:r w:rsidRPr="00262318">
        <w:rPr>
          <w:rFonts w:cs="Times New Roman"/>
          <w:b/>
          <w:sz w:val="28"/>
          <w:szCs w:val="28"/>
        </w:rPr>
        <w:t>:</w:t>
      </w:r>
      <w:r w:rsidRPr="00553265">
        <w:rPr>
          <w:rFonts w:cs="Times New Roman"/>
          <w:b/>
          <w:sz w:val="28"/>
          <w:szCs w:val="28"/>
          <w:lang w:val="ru-RU"/>
        </w:rPr>
        <w:t>0</w:t>
      </w:r>
      <w:r w:rsidRPr="00262318">
        <w:rPr>
          <w:rFonts w:cs="Times New Roman"/>
          <w:b/>
          <w:sz w:val="28"/>
          <w:szCs w:val="28"/>
        </w:rPr>
        <w:t xml:space="preserve">0 часа, зала </w:t>
      </w:r>
      <w:r w:rsidR="008E40D1">
        <w:rPr>
          <w:rFonts w:cs="Times New Roman"/>
          <w:b/>
          <w:sz w:val="28"/>
          <w:szCs w:val="28"/>
        </w:rPr>
        <w:t>„Мраморна“</w:t>
      </w:r>
    </w:p>
    <w:p w:rsidR="00630995" w:rsidRDefault="00630995" w:rsidP="007417B7">
      <w:pPr>
        <w:jc w:val="both"/>
        <w:rPr>
          <w:rFonts w:cs="Times New Roman"/>
          <w:b/>
          <w:lang w:val="ru-RU"/>
        </w:rPr>
      </w:pPr>
    </w:p>
    <w:p w:rsidR="00162F29" w:rsidRPr="007417B7" w:rsidRDefault="00162F29" w:rsidP="007417B7">
      <w:pPr>
        <w:jc w:val="both"/>
        <w:rPr>
          <w:rFonts w:cs="Times New Roman"/>
          <w:b/>
          <w:lang w:val="ru-RU"/>
        </w:rPr>
      </w:pPr>
    </w:p>
    <w:p w:rsidR="00162F29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7417B7">
        <w:rPr>
          <w:rFonts w:cs="Times New Roman"/>
          <w:b/>
        </w:rPr>
        <w:t>Присъствали</w:t>
      </w:r>
      <w:r w:rsidRPr="007417B7">
        <w:rPr>
          <w:rFonts w:cs="Times New Roman"/>
        </w:rPr>
        <w:t>:</w:t>
      </w:r>
      <w:r w:rsidR="001E2350" w:rsidRPr="007417B7">
        <w:rPr>
          <w:rFonts w:cs="Times New Roman"/>
        </w:rPr>
        <w:tab/>
      </w:r>
      <w:r w:rsidR="00C43243">
        <w:rPr>
          <w:rFonts w:cs="Times New Roman"/>
        </w:rPr>
        <w:t xml:space="preserve">г-н </w:t>
      </w:r>
      <w:r w:rsidR="00BF0432">
        <w:rPr>
          <w:rFonts w:cs="Times New Roman"/>
        </w:rPr>
        <w:t>Лазар Лазаров</w:t>
      </w:r>
      <w:r w:rsidR="00C43243">
        <w:rPr>
          <w:rFonts w:cs="Times New Roman"/>
        </w:rPr>
        <w:t xml:space="preserve"> – МТСП; </w:t>
      </w:r>
      <w:r w:rsidR="00C70A4E" w:rsidRPr="007417B7">
        <w:rPr>
          <w:rFonts w:cs="Times New Roman"/>
        </w:rPr>
        <w:t>г-жа Елка Димитрова – МТСП;</w:t>
      </w:r>
      <w:r w:rsidR="006E0A8E">
        <w:rPr>
          <w:rFonts w:cs="Times New Roman"/>
        </w:rPr>
        <w:t xml:space="preserve"> г-жа </w:t>
      </w:r>
      <w:r w:rsidR="000A650E">
        <w:rPr>
          <w:rFonts w:cs="Times New Roman"/>
        </w:rPr>
        <w:t>М</w:t>
      </w:r>
      <w:r w:rsidR="006E0A8E">
        <w:rPr>
          <w:rFonts w:cs="Times New Roman"/>
        </w:rPr>
        <w:t xml:space="preserve">ира </w:t>
      </w:r>
      <w:r w:rsidR="000A650E">
        <w:rPr>
          <w:rFonts w:cs="Times New Roman"/>
        </w:rPr>
        <w:t>Ч</w:t>
      </w:r>
      <w:r w:rsidR="006E0A8E">
        <w:rPr>
          <w:rFonts w:cs="Times New Roman"/>
        </w:rPr>
        <w:t>и</w:t>
      </w:r>
      <w:r w:rsidR="000A650E">
        <w:rPr>
          <w:rFonts w:cs="Times New Roman"/>
        </w:rPr>
        <w:t>приянова – МИ;</w:t>
      </w:r>
      <w:r w:rsidR="0070626C">
        <w:rPr>
          <w:rFonts w:cs="Times New Roman"/>
        </w:rPr>
        <w:t xml:space="preserve"> </w:t>
      </w:r>
      <w:r w:rsidR="00303B24" w:rsidRPr="007417B7">
        <w:rPr>
          <w:rFonts w:cs="Times New Roman"/>
        </w:rPr>
        <w:t>г</w:t>
      </w:r>
      <w:r w:rsidR="00303B24" w:rsidRPr="007417B7">
        <w:rPr>
          <w:rFonts w:cs="Times New Roman"/>
          <w:b/>
        </w:rPr>
        <w:t>-</w:t>
      </w:r>
      <w:r w:rsidR="00B84C0B">
        <w:rPr>
          <w:rFonts w:cs="Times New Roman"/>
        </w:rPr>
        <w:t>н Драгомир</w:t>
      </w:r>
      <w:r w:rsidR="00513958">
        <w:rPr>
          <w:rFonts w:cs="Times New Roman"/>
        </w:rPr>
        <w:t xml:space="preserve"> Николов</w:t>
      </w:r>
      <w:r w:rsidR="00303B24" w:rsidRPr="007417B7">
        <w:rPr>
          <w:rFonts w:cs="Times New Roman"/>
        </w:rPr>
        <w:t xml:space="preserve"> – </w:t>
      </w:r>
      <w:r w:rsidR="00C43243">
        <w:rPr>
          <w:rFonts w:cs="Times New Roman"/>
        </w:rPr>
        <w:t>А</w:t>
      </w:r>
      <w:r w:rsidR="00303B24" w:rsidRPr="007417B7">
        <w:rPr>
          <w:rFonts w:cs="Times New Roman"/>
        </w:rPr>
        <w:t>З;</w:t>
      </w:r>
      <w:r w:rsidR="00DF5BBB" w:rsidRPr="007417B7">
        <w:rPr>
          <w:rFonts w:cs="Times New Roman"/>
        </w:rPr>
        <w:t xml:space="preserve"> </w:t>
      </w:r>
      <w:r w:rsidR="00C952B3">
        <w:rPr>
          <w:rFonts w:cs="Times New Roman"/>
        </w:rPr>
        <w:t xml:space="preserve">г-жа Деница Николова </w:t>
      </w:r>
      <w:r w:rsidR="00ED5932" w:rsidRPr="007417B7">
        <w:rPr>
          <w:rFonts w:cs="Times New Roman"/>
        </w:rPr>
        <w:t xml:space="preserve">– ИА </w:t>
      </w:r>
      <w:r w:rsidR="009F3A49" w:rsidRPr="007417B7">
        <w:rPr>
          <w:rFonts w:cs="Times New Roman"/>
        </w:rPr>
        <w:t>ГИТ</w:t>
      </w:r>
      <w:r w:rsidR="00FD766B" w:rsidRPr="007417B7">
        <w:rPr>
          <w:rFonts w:cs="Times New Roman"/>
        </w:rPr>
        <w:t>;</w:t>
      </w:r>
      <w:r w:rsidR="00FC7102">
        <w:rPr>
          <w:rFonts w:cs="Times New Roman"/>
        </w:rPr>
        <w:t xml:space="preserve"> </w:t>
      </w:r>
      <w:r w:rsidR="0020081F">
        <w:rPr>
          <w:rFonts w:cs="Times New Roman"/>
        </w:rPr>
        <w:t>г-</w:t>
      </w:r>
      <w:r w:rsidR="00F06717">
        <w:rPr>
          <w:rFonts w:cs="Times New Roman"/>
        </w:rPr>
        <w:t>н Минчо Коралски</w:t>
      </w:r>
      <w:r w:rsidR="006E5724">
        <w:rPr>
          <w:rFonts w:cs="Times New Roman"/>
        </w:rPr>
        <w:t xml:space="preserve"> – АХУ; </w:t>
      </w:r>
      <w:r w:rsidR="00C952B3">
        <w:rPr>
          <w:rFonts w:cs="Times New Roman"/>
        </w:rPr>
        <w:t xml:space="preserve">г-жа Ана Ананиева </w:t>
      </w:r>
      <w:r w:rsidR="006E5724">
        <w:rPr>
          <w:rFonts w:cs="Times New Roman"/>
        </w:rPr>
        <w:t>- А</w:t>
      </w:r>
      <w:r w:rsidR="0020081F">
        <w:rPr>
          <w:rFonts w:cs="Times New Roman"/>
        </w:rPr>
        <w:t xml:space="preserve">СП; </w:t>
      </w:r>
      <w:r w:rsidR="00DE78CE">
        <w:rPr>
          <w:rFonts w:cs="Times New Roman"/>
        </w:rPr>
        <w:t>г-жа Диана Найденова – КНСБ;</w:t>
      </w:r>
      <w:r w:rsidR="00C952B3">
        <w:rPr>
          <w:rFonts w:cs="Times New Roman"/>
        </w:rPr>
        <w:t xml:space="preserve"> </w:t>
      </w:r>
      <w:r w:rsidR="00DE0EAD" w:rsidRPr="007417B7">
        <w:rPr>
          <w:rFonts w:cs="Times New Roman"/>
        </w:rPr>
        <w:t>г-</w:t>
      </w:r>
      <w:r w:rsidR="00DE78CE">
        <w:rPr>
          <w:rFonts w:cs="Times New Roman"/>
        </w:rPr>
        <w:t>жа Любка Георгиева</w:t>
      </w:r>
      <w:r w:rsidR="00B84C0B">
        <w:rPr>
          <w:rFonts w:cs="Times New Roman"/>
        </w:rPr>
        <w:t xml:space="preserve"> - </w:t>
      </w:r>
      <w:r w:rsidR="00B84C0B" w:rsidRPr="007417B7">
        <w:rPr>
          <w:rFonts w:cs="Times New Roman"/>
        </w:rPr>
        <w:t>КТ „Подкрепа”</w:t>
      </w:r>
      <w:r w:rsidR="00C952B3">
        <w:rPr>
          <w:rFonts w:cs="Times New Roman"/>
        </w:rPr>
        <w:t>;</w:t>
      </w:r>
      <w:r w:rsidR="007D51BD">
        <w:rPr>
          <w:rFonts w:cs="Times New Roman"/>
        </w:rPr>
        <w:t xml:space="preserve"> </w:t>
      </w:r>
      <w:r w:rsidR="00DE0EAD" w:rsidRPr="007417B7">
        <w:rPr>
          <w:rFonts w:cs="Times New Roman"/>
        </w:rPr>
        <w:t>г-</w:t>
      </w:r>
      <w:r w:rsidR="00F06717">
        <w:rPr>
          <w:rFonts w:cs="Times New Roman"/>
        </w:rPr>
        <w:t>жа Мария Петрова</w:t>
      </w:r>
      <w:r w:rsidR="00DE0EAD" w:rsidRPr="007417B7">
        <w:rPr>
          <w:rFonts w:cs="Times New Roman"/>
        </w:rPr>
        <w:t xml:space="preserve"> </w:t>
      </w:r>
      <w:r w:rsidR="00DE0EAD">
        <w:rPr>
          <w:rFonts w:cs="Times New Roman"/>
        </w:rPr>
        <w:t>–</w:t>
      </w:r>
      <w:r w:rsidR="00DE0EAD" w:rsidRPr="007417B7">
        <w:rPr>
          <w:rFonts w:cs="Times New Roman"/>
        </w:rPr>
        <w:t xml:space="preserve">  КТ „Подкрепа“</w:t>
      </w:r>
      <w:r w:rsidR="00DE0EAD" w:rsidRPr="00C43243">
        <w:rPr>
          <w:rFonts w:cs="Times New Roman"/>
          <w:lang w:val="ru-RU"/>
        </w:rPr>
        <w:t xml:space="preserve">; </w:t>
      </w:r>
      <w:r w:rsidR="00C43243">
        <w:rPr>
          <w:rFonts w:cs="Times New Roman"/>
        </w:rPr>
        <w:t>г</w:t>
      </w:r>
      <w:r w:rsidR="008E40D1">
        <w:rPr>
          <w:rFonts w:cs="Times New Roman"/>
        </w:rPr>
        <w:t>-жа Росица Стелиянова</w:t>
      </w:r>
      <w:r w:rsidR="00F06717">
        <w:rPr>
          <w:rFonts w:cs="Times New Roman"/>
        </w:rPr>
        <w:t>– АИКБ;</w:t>
      </w:r>
      <w:r w:rsidR="00E264BB">
        <w:rPr>
          <w:rFonts w:cs="Times New Roman"/>
        </w:rPr>
        <w:t xml:space="preserve"> г-жа Антоанета Кацарова – БСК;</w:t>
      </w:r>
      <w:r w:rsidR="00F06717">
        <w:rPr>
          <w:rFonts w:cs="Times New Roman"/>
        </w:rPr>
        <w:t xml:space="preserve"> г-жа Здравка Георгиева – БТПП; </w:t>
      </w:r>
      <w:r w:rsidR="007D51BD">
        <w:rPr>
          <w:rFonts w:cs="Times New Roman"/>
        </w:rPr>
        <w:t>г-жа Маргарита Дамянова – БТПП;</w:t>
      </w:r>
      <w:r w:rsidR="00F06717">
        <w:rPr>
          <w:rFonts w:cs="Times New Roman"/>
        </w:rPr>
        <w:t xml:space="preserve"> </w:t>
      </w:r>
      <w:r w:rsidR="00FF14F3">
        <w:rPr>
          <w:rFonts w:cs="Times New Roman"/>
        </w:rPr>
        <w:t xml:space="preserve">г-жа Стояна Сотирова </w:t>
      </w:r>
      <w:r w:rsidR="00C952B3">
        <w:rPr>
          <w:rFonts w:cs="Times New Roman"/>
        </w:rPr>
        <w:t>–</w:t>
      </w:r>
      <w:r w:rsidR="00B675C6">
        <w:rPr>
          <w:rFonts w:cs="Times New Roman"/>
        </w:rPr>
        <w:t xml:space="preserve"> ССИ</w:t>
      </w:r>
      <w:r w:rsidR="00C952B3">
        <w:rPr>
          <w:rFonts w:cs="Times New Roman"/>
        </w:rPr>
        <w:t>; г-н Гълъбин Гълъбов - ССИ</w:t>
      </w:r>
    </w:p>
    <w:p w:rsidR="00495DE2" w:rsidRDefault="00495DE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F06717" w:rsidRPr="00C57131" w:rsidRDefault="00495DE2" w:rsidP="00AC48D6">
      <w:pPr>
        <w:shd w:val="clear" w:color="auto" w:fill="FFFFFF" w:themeFill="background1"/>
        <w:ind w:left="1701" w:hanging="1701"/>
        <w:jc w:val="both"/>
        <w:rPr>
          <w:rFonts w:eastAsia="Calibri" w:cs="Times New Roman"/>
          <w:color w:val="auto"/>
          <w:lang w:eastAsia="bg-BG"/>
        </w:rPr>
      </w:pPr>
      <w:r w:rsidRPr="00495DE2">
        <w:rPr>
          <w:rFonts w:cs="Times New Roman"/>
          <w:b/>
        </w:rPr>
        <w:t>Поканени:</w:t>
      </w:r>
      <w:r w:rsidR="006E5724" w:rsidRPr="009B7A54">
        <w:rPr>
          <w:rFonts w:cs="Times New Roman"/>
        </w:rPr>
        <w:t xml:space="preserve">   </w:t>
      </w:r>
      <w:r w:rsidR="006C7FEA" w:rsidRPr="009B7A54">
        <w:rPr>
          <w:rFonts w:cs="Times New Roman"/>
        </w:rPr>
        <w:t xml:space="preserve">  </w:t>
      </w:r>
      <w:r w:rsidR="006C7FEA" w:rsidRPr="006C7FEA">
        <w:rPr>
          <w:rFonts w:eastAsia="Calibri" w:cs="Times New Roman"/>
          <w:color w:val="auto"/>
          <w:lang w:eastAsia="bg-BG"/>
        </w:rPr>
        <w:t>Г-жа Кремена Калчева</w:t>
      </w:r>
      <w:r w:rsidR="006C7FEA">
        <w:rPr>
          <w:rFonts w:eastAsia="Calibri" w:cs="Times New Roman"/>
          <w:color w:val="auto"/>
          <w:lang w:eastAsia="bg-BG"/>
        </w:rPr>
        <w:t xml:space="preserve"> </w:t>
      </w:r>
      <w:r w:rsidR="00C57131">
        <w:rPr>
          <w:rFonts w:eastAsia="Calibri" w:cs="Times New Roman"/>
          <w:color w:val="auto"/>
          <w:lang w:eastAsia="bg-BG"/>
        </w:rPr>
        <w:t>–</w:t>
      </w:r>
      <w:r w:rsidR="006C7FEA">
        <w:rPr>
          <w:rFonts w:eastAsia="Calibri" w:cs="Times New Roman"/>
          <w:color w:val="auto"/>
          <w:lang w:eastAsia="bg-BG"/>
        </w:rPr>
        <w:t xml:space="preserve"> АЗ</w:t>
      </w:r>
      <w:r w:rsidR="00C57131">
        <w:rPr>
          <w:rFonts w:eastAsia="Calibri" w:cs="Times New Roman"/>
          <w:color w:val="auto"/>
          <w:lang w:val="en-US" w:eastAsia="bg-BG"/>
        </w:rPr>
        <w:t xml:space="preserve">; </w:t>
      </w:r>
      <w:r w:rsidR="00C57131">
        <w:rPr>
          <w:rFonts w:eastAsia="Calibri" w:cs="Times New Roman"/>
          <w:color w:val="auto"/>
          <w:lang w:eastAsia="bg-BG"/>
        </w:rPr>
        <w:t>Беата Папазова - БТПП</w:t>
      </w:r>
    </w:p>
    <w:p w:rsidR="00C57131" w:rsidRPr="009B7A54" w:rsidRDefault="00C5713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Default="003E59E7" w:rsidP="007417B7">
      <w:pPr>
        <w:jc w:val="both"/>
        <w:rPr>
          <w:rFonts w:cs="Times New Roman"/>
          <w:b/>
        </w:rPr>
      </w:pPr>
      <w:r w:rsidRPr="007417B7">
        <w:rPr>
          <w:rFonts w:cs="Times New Roman"/>
          <w:b/>
        </w:rPr>
        <w:t>Заседанието има необходимия кворум и се счита за редовно</w:t>
      </w:r>
      <w:r w:rsidR="001C37B0" w:rsidRPr="007417B7">
        <w:rPr>
          <w:rFonts w:cs="Times New Roman"/>
          <w:b/>
        </w:rPr>
        <w:t>.</w:t>
      </w:r>
    </w:p>
    <w:p w:rsidR="00AC48D6" w:rsidRPr="007417B7" w:rsidRDefault="00AC48D6" w:rsidP="007417B7">
      <w:pPr>
        <w:jc w:val="both"/>
        <w:rPr>
          <w:rFonts w:cs="Times New Roman"/>
          <w:b/>
        </w:rPr>
      </w:pPr>
    </w:p>
    <w:p w:rsidR="00006570" w:rsidRPr="00006570" w:rsidRDefault="00006570" w:rsidP="00C57131">
      <w:pPr>
        <w:pStyle w:val="ListParagraph"/>
        <w:numPr>
          <w:ilvl w:val="0"/>
          <w:numId w:val="18"/>
        </w:numPr>
        <w:jc w:val="both"/>
      </w:pPr>
      <w:r w:rsidRPr="00006570">
        <w:t>Обсъждане на проект на Рамка с основни приоритети на Националния план за действие по заетостта през 2019 г.</w:t>
      </w:r>
      <w:r w:rsidR="00C57131">
        <w:t>,</w:t>
      </w:r>
      <w:r w:rsidR="0016631D">
        <w:t xml:space="preserve"> </w:t>
      </w:r>
      <w:r w:rsidR="00C57131">
        <w:t>включително П</w:t>
      </w:r>
      <w:r w:rsidR="0016631D" w:rsidRPr="00C57131">
        <w:t>риложение 2 относно</w:t>
      </w:r>
      <w:r w:rsidR="00C57131" w:rsidRPr="00C57131">
        <w:t xml:space="preserve"> </w:t>
      </w:r>
      <w:r w:rsidR="00C57131">
        <w:t>м</w:t>
      </w:r>
      <w:r w:rsidR="00C57131" w:rsidRPr="00C57131">
        <w:t>аксималните размери на средствата за 2019 г., които се осигуряват от бюджета за активна политика</w:t>
      </w:r>
      <w:r w:rsidR="00C57131">
        <w:t xml:space="preserve"> на пазара на труда</w:t>
      </w:r>
      <w:r w:rsidRPr="00006570">
        <w:t>;</w:t>
      </w:r>
    </w:p>
    <w:p w:rsidR="00006570" w:rsidRPr="00C57131" w:rsidRDefault="00006570" w:rsidP="00C57131">
      <w:pPr>
        <w:pStyle w:val="ListParagraph"/>
        <w:jc w:val="both"/>
        <w:rPr>
          <w:sz w:val="12"/>
          <w:szCs w:val="12"/>
        </w:rPr>
      </w:pPr>
    </w:p>
    <w:p w:rsidR="00006570" w:rsidRPr="00006570" w:rsidRDefault="00006570" w:rsidP="00C57131">
      <w:pPr>
        <w:pStyle w:val="ListParagraph"/>
        <w:numPr>
          <w:ilvl w:val="0"/>
          <w:numId w:val="18"/>
        </w:numPr>
        <w:jc w:val="both"/>
      </w:pPr>
      <w:r w:rsidRPr="00006570">
        <w:t>Обсъждане на Проект на преразпределение на средства в Националния план за действие по заетостта през 2018 г., съгласно чл. 4, ал. 3 от Закона за насърчаване на заетостта;</w:t>
      </w:r>
    </w:p>
    <w:p w:rsidR="00006570" w:rsidRPr="00C57131" w:rsidRDefault="00006570" w:rsidP="00C57131">
      <w:pPr>
        <w:pStyle w:val="ListParagraph"/>
        <w:jc w:val="both"/>
        <w:rPr>
          <w:sz w:val="12"/>
          <w:szCs w:val="12"/>
        </w:rPr>
      </w:pPr>
    </w:p>
    <w:p w:rsidR="00006570" w:rsidRPr="00006570" w:rsidRDefault="00006570" w:rsidP="00C57131">
      <w:pPr>
        <w:pStyle w:val="ListParagraph"/>
        <w:numPr>
          <w:ilvl w:val="0"/>
          <w:numId w:val="18"/>
        </w:numPr>
        <w:jc w:val="both"/>
      </w:pPr>
      <w:r w:rsidRPr="00006570">
        <w:t>Обсъждане на проекти на Критерии за избор на операции по Оперативна програма „Развитие на човешките ресурси“ 2014-2020;</w:t>
      </w:r>
    </w:p>
    <w:p w:rsidR="00006570" w:rsidRPr="00C57131" w:rsidRDefault="00006570" w:rsidP="00C57131">
      <w:pPr>
        <w:pStyle w:val="ListParagraph"/>
        <w:jc w:val="both"/>
        <w:rPr>
          <w:sz w:val="12"/>
          <w:szCs w:val="12"/>
        </w:rPr>
      </w:pPr>
    </w:p>
    <w:p w:rsidR="00006570" w:rsidRPr="00006570" w:rsidRDefault="00006570" w:rsidP="00C57131">
      <w:pPr>
        <w:pStyle w:val="ListParagraph"/>
        <w:numPr>
          <w:ilvl w:val="0"/>
          <w:numId w:val="18"/>
        </w:numPr>
        <w:jc w:val="both"/>
      </w:pPr>
      <w:r w:rsidRPr="00006570">
        <w:t>Разни.</w:t>
      </w:r>
    </w:p>
    <w:p w:rsidR="00006570" w:rsidRDefault="00006570" w:rsidP="00C57131">
      <w:pPr>
        <w:pStyle w:val="ListParagraph"/>
        <w:jc w:val="both"/>
      </w:pPr>
    </w:p>
    <w:p w:rsidR="00C57131" w:rsidRPr="00006570" w:rsidRDefault="00C57131" w:rsidP="00C57131">
      <w:pPr>
        <w:pStyle w:val="ListParagraph"/>
        <w:jc w:val="both"/>
      </w:pPr>
    </w:p>
    <w:p w:rsidR="00D227CF" w:rsidRPr="007417B7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По време на заседанието б</w:t>
      </w:r>
      <w:r w:rsidR="00F24032">
        <w:rPr>
          <w:rFonts w:cs="Times New Roman"/>
          <w:b/>
          <w:u w:val="single"/>
        </w:rPr>
        <w:t>яха</w:t>
      </w:r>
      <w:r w:rsidRPr="007417B7">
        <w:rPr>
          <w:rFonts w:cs="Times New Roman"/>
          <w:b/>
          <w:u w:val="single"/>
        </w:rPr>
        <w:t xml:space="preserve"> взет</w:t>
      </w:r>
      <w:r w:rsidR="00F24032">
        <w:rPr>
          <w:rFonts w:cs="Times New Roman"/>
          <w:b/>
          <w:u w:val="single"/>
        </w:rPr>
        <w:t>и</w:t>
      </w:r>
      <w:r w:rsidRPr="007417B7">
        <w:rPr>
          <w:rFonts w:cs="Times New Roman"/>
          <w:b/>
          <w:u w:val="single"/>
        </w:rPr>
        <w:t xml:space="preserve"> следн</w:t>
      </w:r>
      <w:r w:rsidR="00F24032">
        <w:rPr>
          <w:rFonts w:cs="Times New Roman"/>
          <w:b/>
          <w:u w:val="single"/>
        </w:rPr>
        <w:t>ите решения</w:t>
      </w:r>
      <w:r w:rsidRPr="007417B7">
        <w:rPr>
          <w:rFonts w:cs="Times New Roman"/>
          <w:b/>
          <w:u w:val="single"/>
        </w:rPr>
        <w:t>:</w:t>
      </w:r>
    </w:p>
    <w:p w:rsidR="00D227CF" w:rsidRPr="007417B7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</w:p>
    <w:p w:rsidR="00D227CF" w:rsidRDefault="00D227CF" w:rsidP="00D227CF">
      <w:pPr>
        <w:jc w:val="center"/>
        <w:outlineLvl w:val="0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Решени</w:t>
      </w:r>
      <w:r w:rsidR="00827285">
        <w:rPr>
          <w:rFonts w:cs="Times New Roman"/>
          <w:b/>
          <w:u w:val="single"/>
        </w:rPr>
        <w:t>я</w:t>
      </w:r>
      <w:r w:rsidRPr="007417B7">
        <w:rPr>
          <w:rFonts w:cs="Times New Roman"/>
          <w:b/>
          <w:u w:val="single"/>
        </w:rPr>
        <w:t xml:space="preserve"> по т. 1</w:t>
      </w:r>
    </w:p>
    <w:p w:rsidR="001E483F" w:rsidRPr="0015774E" w:rsidRDefault="001E483F" w:rsidP="00D227CF">
      <w:pPr>
        <w:jc w:val="center"/>
        <w:outlineLvl w:val="0"/>
        <w:rPr>
          <w:rFonts w:cs="Times New Roman"/>
          <w:b/>
          <w:sz w:val="12"/>
          <w:szCs w:val="12"/>
          <w:u w:val="single"/>
        </w:rPr>
      </w:pPr>
    </w:p>
    <w:p w:rsidR="00827285" w:rsidRDefault="00827285" w:rsidP="00827285">
      <w:pPr>
        <w:jc w:val="both"/>
        <w:rPr>
          <w:rFonts w:cs="Times New Roman"/>
          <w:b/>
          <w:u w:val="single"/>
        </w:rPr>
      </w:pPr>
      <w:r>
        <w:rPr>
          <w:rFonts w:cs="Times New Roman"/>
        </w:rPr>
        <w:t xml:space="preserve">НСНЗ </w:t>
      </w:r>
      <w:r w:rsidRPr="006A3532">
        <w:rPr>
          <w:rFonts w:cs="Times New Roman"/>
        </w:rPr>
        <w:t>подкреп</w:t>
      </w:r>
      <w:r>
        <w:rPr>
          <w:rFonts w:cs="Times New Roman"/>
        </w:rPr>
        <w:t>я</w:t>
      </w:r>
      <w:r w:rsidRPr="006A3532">
        <w:rPr>
          <w:rFonts w:cs="Times New Roman"/>
        </w:rPr>
        <w:t xml:space="preserve"> проекта на </w:t>
      </w:r>
      <w:r>
        <w:rPr>
          <w:rFonts w:cs="Times New Roman"/>
        </w:rPr>
        <w:t>Рамка с основни</w:t>
      </w:r>
      <w:r w:rsidRPr="006A3532">
        <w:rPr>
          <w:rFonts w:cs="Times New Roman"/>
        </w:rPr>
        <w:t xml:space="preserve"> приоритети на Националния план за действие по заетостта през 201</w:t>
      </w:r>
      <w:r>
        <w:rPr>
          <w:rFonts w:cs="Times New Roman"/>
        </w:rPr>
        <w:t>9 </w:t>
      </w:r>
      <w:r w:rsidRPr="006A3532">
        <w:rPr>
          <w:rFonts w:cs="Times New Roman"/>
        </w:rPr>
        <w:t>г.</w:t>
      </w:r>
      <w:r>
        <w:rPr>
          <w:rFonts w:cs="Times New Roman"/>
        </w:rPr>
        <w:t xml:space="preserve"> и предлага Рамката да бъде утвърдена от министъра на труда и социалната политика.</w:t>
      </w:r>
    </w:p>
    <w:p w:rsidR="00827285" w:rsidRPr="00732809" w:rsidRDefault="00827285" w:rsidP="00827285">
      <w:pPr>
        <w:jc w:val="both"/>
        <w:rPr>
          <w:i/>
        </w:rPr>
      </w:pPr>
      <w:r w:rsidRPr="0067679F">
        <w:rPr>
          <w:rFonts w:cs="Times New Roman"/>
        </w:rPr>
        <w:t xml:space="preserve">Членовете на НСНЗ </w:t>
      </w:r>
      <w:r>
        <w:rPr>
          <w:rFonts w:cs="Times New Roman"/>
        </w:rPr>
        <w:t xml:space="preserve">подкрепят и </w:t>
      </w:r>
      <w:r w:rsidR="00A3078D">
        <w:t>П</w:t>
      </w:r>
      <w:r w:rsidR="00A3078D" w:rsidRPr="00C57131">
        <w:rPr>
          <w:color w:val="auto"/>
        </w:rPr>
        <w:t>риложение 2 относно</w:t>
      </w:r>
      <w:r w:rsidR="00A3078D" w:rsidRPr="00C57131">
        <w:t xml:space="preserve"> </w:t>
      </w:r>
      <w:r w:rsidR="00A3078D">
        <w:t>м</w:t>
      </w:r>
      <w:r w:rsidR="00A3078D" w:rsidRPr="00C57131">
        <w:t>аксималните размери на средствата за 2019 г., които се осигуряват от бюджета за активна политика</w:t>
      </w:r>
      <w:r w:rsidR="00A3078D">
        <w:t xml:space="preserve"> на пазара на труда.</w:t>
      </w:r>
    </w:p>
    <w:p w:rsidR="000C43E5" w:rsidRDefault="000C43E5" w:rsidP="008747D4">
      <w:pPr>
        <w:tabs>
          <w:tab w:val="left" w:pos="6936"/>
        </w:tabs>
        <w:jc w:val="both"/>
        <w:rPr>
          <w:rFonts w:cs="Times New Roman"/>
          <w:b/>
        </w:rPr>
      </w:pPr>
    </w:p>
    <w:p w:rsidR="00827285" w:rsidRDefault="00827285" w:rsidP="00827285">
      <w:pPr>
        <w:jc w:val="center"/>
        <w:outlineLvl w:val="0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Решение по т. </w:t>
      </w:r>
      <w:r>
        <w:rPr>
          <w:rFonts w:cs="Times New Roman"/>
          <w:b/>
          <w:u w:val="single"/>
        </w:rPr>
        <w:t>2</w:t>
      </w:r>
    </w:p>
    <w:p w:rsidR="00F77D39" w:rsidRPr="00C50C3B" w:rsidRDefault="00F77D39" w:rsidP="00C50C3B">
      <w:pPr>
        <w:jc w:val="center"/>
        <w:outlineLvl w:val="0"/>
        <w:rPr>
          <w:rFonts w:cs="Times New Roman"/>
          <w:b/>
          <w:sz w:val="12"/>
          <w:szCs w:val="12"/>
          <w:u w:val="single"/>
        </w:rPr>
      </w:pPr>
    </w:p>
    <w:p w:rsidR="00F77D39" w:rsidRPr="003F2323" w:rsidRDefault="00F77D39" w:rsidP="00F77D39">
      <w:pPr>
        <w:jc w:val="both"/>
        <w:rPr>
          <w:rFonts w:cs="Times New Roman"/>
          <w:lang w:val="ru-RU"/>
        </w:rPr>
      </w:pPr>
      <w:r w:rsidRPr="003F2323">
        <w:rPr>
          <w:rFonts w:cs="Times New Roman"/>
        </w:rPr>
        <w:t xml:space="preserve">НСНЗ съгласува </w:t>
      </w:r>
      <w:r w:rsidRPr="003F2323">
        <w:t xml:space="preserve">проекта </w:t>
      </w:r>
      <w:r w:rsidRPr="003F2323">
        <w:rPr>
          <w:rFonts w:cs="Times New Roman"/>
        </w:rPr>
        <w:t>за Преразпределение на средства в Националния план за действие по заетостта през 2018 г., съгласно чл. 4, ал. 3 от Закона за насърчаване на заетостта и предлага преразпределението да бъде утвърдено от министъра на труда и социалната политика</w:t>
      </w:r>
      <w:r w:rsidRPr="003F2323">
        <w:rPr>
          <w:rFonts w:cs="Times New Roman"/>
          <w:lang w:val="ru-RU"/>
        </w:rPr>
        <w:t>.</w:t>
      </w:r>
    </w:p>
    <w:p w:rsidR="00827285" w:rsidRPr="00C50C3B" w:rsidRDefault="00827285" w:rsidP="00C50C3B">
      <w:pPr>
        <w:tabs>
          <w:tab w:val="left" w:pos="6936"/>
        </w:tabs>
        <w:jc w:val="both"/>
        <w:rPr>
          <w:rFonts w:cs="Times New Roman"/>
          <w:b/>
        </w:rPr>
      </w:pPr>
    </w:p>
    <w:p w:rsidR="00827285" w:rsidRDefault="00827285" w:rsidP="00827285">
      <w:pPr>
        <w:jc w:val="center"/>
        <w:outlineLvl w:val="0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Решение по т. </w:t>
      </w:r>
      <w:r>
        <w:rPr>
          <w:rFonts w:cs="Times New Roman"/>
          <w:b/>
          <w:u w:val="single"/>
        </w:rPr>
        <w:t>3</w:t>
      </w:r>
    </w:p>
    <w:p w:rsidR="00827285" w:rsidRPr="00C50C3B" w:rsidRDefault="00827285" w:rsidP="00C50C3B">
      <w:pPr>
        <w:jc w:val="center"/>
        <w:outlineLvl w:val="0"/>
        <w:rPr>
          <w:rFonts w:cs="Times New Roman"/>
          <w:b/>
          <w:sz w:val="12"/>
          <w:szCs w:val="12"/>
          <w:u w:val="single"/>
        </w:rPr>
      </w:pPr>
    </w:p>
    <w:p w:rsidR="00245288" w:rsidRPr="00F03D9E" w:rsidRDefault="00245288" w:rsidP="00245288">
      <w:pPr>
        <w:tabs>
          <w:tab w:val="left" w:pos="6936"/>
        </w:tabs>
        <w:jc w:val="both"/>
        <w:rPr>
          <w:rFonts w:cs="Times New Roman"/>
          <w:color w:val="auto"/>
          <w:lang w:eastAsia="bg-BG"/>
        </w:rPr>
      </w:pPr>
      <w:r w:rsidRPr="00F03D9E">
        <w:rPr>
          <w:rFonts w:cs="Times New Roman"/>
          <w:color w:val="auto"/>
          <w:lang w:eastAsia="bg-BG"/>
        </w:rPr>
        <w:t>НСНЗ подкрепя проектите на Критерии за избор на операции по Оперативна програма „Развитие на човешките ресурси“ 2014-2020 г.</w:t>
      </w:r>
      <w:bookmarkStart w:id="0" w:name="_GoBack"/>
      <w:bookmarkEnd w:id="0"/>
    </w:p>
    <w:sectPr w:rsidR="00245288" w:rsidRPr="00F03D9E" w:rsidSect="00C50C3B">
      <w:footerReference w:type="even" r:id="rId8"/>
      <w:footerReference w:type="default" r:id="rId9"/>
      <w:pgSz w:w="12240" w:h="15840"/>
      <w:pgMar w:top="851" w:right="1325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2A94" w:rsidRDefault="00402A94">
      <w:r>
        <w:separator/>
      </w:r>
    </w:p>
  </w:endnote>
  <w:endnote w:type="continuationSeparator" w:id="0">
    <w:p w:rsidR="00402A94" w:rsidRDefault="00402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7EAB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2A94" w:rsidRDefault="00402A94">
      <w:r>
        <w:separator/>
      </w:r>
    </w:p>
  </w:footnote>
  <w:footnote w:type="continuationSeparator" w:id="0">
    <w:p w:rsidR="00402A94" w:rsidRDefault="00402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65pt;height:10.6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9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36082"/>
    <w:multiLevelType w:val="hybridMultilevel"/>
    <w:tmpl w:val="1F60E8FA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370E38"/>
    <w:multiLevelType w:val="hybridMultilevel"/>
    <w:tmpl w:val="C9F0AE40"/>
    <w:lvl w:ilvl="0" w:tplc="ED9067C8">
      <w:numFmt w:val="bullet"/>
      <w:lvlText w:val="-"/>
      <w:lvlJc w:val="left"/>
      <w:pPr>
        <w:ind w:left="1069" w:hanging="360"/>
      </w:pPr>
      <w:rPr>
        <w:rFonts w:ascii="Verdana" w:eastAsia="Times New Roman" w:hAnsi="Verdana" w:cs="Arial" w:hint="default"/>
      </w:rPr>
    </w:lvl>
    <w:lvl w:ilvl="1" w:tplc="040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2E04D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2"/>
  </w:num>
  <w:num w:numId="2">
    <w:abstractNumId w:val="10"/>
  </w:num>
  <w:num w:numId="3">
    <w:abstractNumId w:val="9"/>
  </w:num>
  <w:num w:numId="4">
    <w:abstractNumId w:val="16"/>
  </w:num>
  <w:num w:numId="5">
    <w:abstractNumId w:val="7"/>
  </w:num>
  <w:num w:numId="6">
    <w:abstractNumId w:val="15"/>
  </w:num>
  <w:num w:numId="7">
    <w:abstractNumId w:val="6"/>
  </w:num>
  <w:num w:numId="8">
    <w:abstractNumId w:val="3"/>
  </w:num>
  <w:num w:numId="9">
    <w:abstractNumId w:val="12"/>
  </w:num>
  <w:num w:numId="10">
    <w:abstractNumId w:val="17"/>
  </w:num>
  <w:num w:numId="11">
    <w:abstractNumId w:val="0"/>
  </w:num>
  <w:num w:numId="12">
    <w:abstractNumId w:val="4"/>
  </w:num>
  <w:num w:numId="13">
    <w:abstractNumId w:val="11"/>
  </w:num>
  <w:num w:numId="14">
    <w:abstractNumId w:val="18"/>
  </w:num>
  <w:num w:numId="15">
    <w:abstractNumId w:val="1"/>
  </w:num>
  <w:num w:numId="16">
    <w:abstractNumId w:val="2"/>
  </w:num>
  <w:num w:numId="17">
    <w:abstractNumId w:val="5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19"/>
  </w:num>
  <w:num w:numId="21">
    <w:abstractNumId w:val="14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70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058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5810"/>
    <w:rsid w:val="00016025"/>
    <w:rsid w:val="00016029"/>
    <w:rsid w:val="00016155"/>
    <w:rsid w:val="00016416"/>
    <w:rsid w:val="000165C0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5E6"/>
    <w:rsid w:val="000407B6"/>
    <w:rsid w:val="00040E8B"/>
    <w:rsid w:val="00040FFD"/>
    <w:rsid w:val="000418C9"/>
    <w:rsid w:val="000420C2"/>
    <w:rsid w:val="00042209"/>
    <w:rsid w:val="00042606"/>
    <w:rsid w:val="00042DF0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7297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D47"/>
    <w:rsid w:val="00075D70"/>
    <w:rsid w:val="0007646B"/>
    <w:rsid w:val="000769B7"/>
    <w:rsid w:val="0007729D"/>
    <w:rsid w:val="000776EB"/>
    <w:rsid w:val="000777B8"/>
    <w:rsid w:val="00077BE0"/>
    <w:rsid w:val="00077C69"/>
    <w:rsid w:val="00077C9A"/>
    <w:rsid w:val="0008054D"/>
    <w:rsid w:val="000808FF"/>
    <w:rsid w:val="00080944"/>
    <w:rsid w:val="000809AB"/>
    <w:rsid w:val="000809BE"/>
    <w:rsid w:val="00080FCD"/>
    <w:rsid w:val="0008127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385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80"/>
    <w:rsid w:val="000A5ABF"/>
    <w:rsid w:val="000A5B7C"/>
    <w:rsid w:val="000A5CF6"/>
    <w:rsid w:val="000A61E5"/>
    <w:rsid w:val="000A62B6"/>
    <w:rsid w:val="000A650E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004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8EC"/>
    <w:rsid w:val="000B7B71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94A"/>
    <w:rsid w:val="000C6CC2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BE7"/>
    <w:rsid w:val="000D0DE2"/>
    <w:rsid w:val="000D0F79"/>
    <w:rsid w:val="000D0FC9"/>
    <w:rsid w:val="000D11FE"/>
    <w:rsid w:val="000D15AD"/>
    <w:rsid w:val="000D1CA9"/>
    <w:rsid w:val="000D256B"/>
    <w:rsid w:val="000D25CD"/>
    <w:rsid w:val="000D2688"/>
    <w:rsid w:val="000D27D7"/>
    <w:rsid w:val="000D2AEB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D55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7"/>
    <w:rsid w:val="00110CB9"/>
    <w:rsid w:val="00110E5C"/>
    <w:rsid w:val="00110F2A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CD"/>
    <w:rsid w:val="00117872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7E2"/>
    <w:rsid w:val="00156C69"/>
    <w:rsid w:val="001572D5"/>
    <w:rsid w:val="00157301"/>
    <w:rsid w:val="00157507"/>
    <w:rsid w:val="00157740"/>
    <w:rsid w:val="0015774E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C87"/>
    <w:rsid w:val="00165021"/>
    <w:rsid w:val="0016542D"/>
    <w:rsid w:val="001656B0"/>
    <w:rsid w:val="00165CB8"/>
    <w:rsid w:val="00165E71"/>
    <w:rsid w:val="0016631D"/>
    <w:rsid w:val="001666AF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43F"/>
    <w:rsid w:val="001715AD"/>
    <w:rsid w:val="00171816"/>
    <w:rsid w:val="00171AAB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3D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330"/>
    <w:rsid w:val="00176646"/>
    <w:rsid w:val="00176FA6"/>
    <w:rsid w:val="00177014"/>
    <w:rsid w:val="001773B3"/>
    <w:rsid w:val="0017782E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B69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3D7"/>
    <w:rsid w:val="0018461F"/>
    <w:rsid w:val="001846CD"/>
    <w:rsid w:val="001846FB"/>
    <w:rsid w:val="00184771"/>
    <w:rsid w:val="00184BEE"/>
    <w:rsid w:val="0018560F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852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891"/>
    <w:rsid w:val="001A6A76"/>
    <w:rsid w:val="001A6BAD"/>
    <w:rsid w:val="001A6BFA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A9"/>
    <w:rsid w:val="001B38E7"/>
    <w:rsid w:val="001B39C8"/>
    <w:rsid w:val="001B3A62"/>
    <w:rsid w:val="001B3BA9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766"/>
    <w:rsid w:val="001B7D7A"/>
    <w:rsid w:val="001C0146"/>
    <w:rsid w:val="001C01F5"/>
    <w:rsid w:val="001C027B"/>
    <w:rsid w:val="001C02DC"/>
    <w:rsid w:val="001C0720"/>
    <w:rsid w:val="001C0A53"/>
    <w:rsid w:val="001C0B36"/>
    <w:rsid w:val="001C0C7B"/>
    <w:rsid w:val="001C0DA3"/>
    <w:rsid w:val="001C104E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D63"/>
    <w:rsid w:val="001D1FDB"/>
    <w:rsid w:val="001D2399"/>
    <w:rsid w:val="001D26EE"/>
    <w:rsid w:val="001D2801"/>
    <w:rsid w:val="001D2847"/>
    <w:rsid w:val="001D296E"/>
    <w:rsid w:val="001D3067"/>
    <w:rsid w:val="001D3828"/>
    <w:rsid w:val="001D38BC"/>
    <w:rsid w:val="001D3941"/>
    <w:rsid w:val="001D3AE0"/>
    <w:rsid w:val="001D3FCD"/>
    <w:rsid w:val="001D408C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FCC"/>
    <w:rsid w:val="001E401E"/>
    <w:rsid w:val="001E4074"/>
    <w:rsid w:val="001E4684"/>
    <w:rsid w:val="001E483F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29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255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C9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2AE"/>
    <w:rsid w:val="002245B4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6C25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288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7F"/>
    <w:rsid w:val="002504C0"/>
    <w:rsid w:val="00250717"/>
    <w:rsid w:val="002507F5"/>
    <w:rsid w:val="002509D5"/>
    <w:rsid w:val="002512B2"/>
    <w:rsid w:val="00251386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696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70A7"/>
    <w:rsid w:val="0028732F"/>
    <w:rsid w:val="00287545"/>
    <w:rsid w:val="00287EEE"/>
    <w:rsid w:val="00290027"/>
    <w:rsid w:val="002909A1"/>
    <w:rsid w:val="002909BB"/>
    <w:rsid w:val="00290B23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4E1A"/>
    <w:rsid w:val="00295096"/>
    <w:rsid w:val="002954A4"/>
    <w:rsid w:val="0029564D"/>
    <w:rsid w:val="00295935"/>
    <w:rsid w:val="00295AD3"/>
    <w:rsid w:val="002961F0"/>
    <w:rsid w:val="00296530"/>
    <w:rsid w:val="00296792"/>
    <w:rsid w:val="00296897"/>
    <w:rsid w:val="00296B70"/>
    <w:rsid w:val="00296C08"/>
    <w:rsid w:val="00296F79"/>
    <w:rsid w:val="00297454"/>
    <w:rsid w:val="002978A7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4DA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E77"/>
    <w:rsid w:val="002D500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F"/>
    <w:rsid w:val="002D71F1"/>
    <w:rsid w:val="002D77F2"/>
    <w:rsid w:val="002D7A5C"/>
    <w:rsid w:val="002D7AEE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870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B8E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540"/>
    <w:rsid w:val="0030765D"/>
    <w:rsid w:val="0030779D"/>
    <w:rsid w:val="0030789B"/>
    <w:rsid w:val="00307D51"/>
    <w:rsid w:val="00307DE6"/>
    <w:rsid w:val="00307E07"/>
    <w:rsid w:val="00307EAB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9C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706D"/>
    <w:rsid w:val="00337148"/>
    <w:rsid w:val="00337291"/>
    <w:rsid w:val="00337604"/>
    <w:rsid w:val="003378D2"/>
    <w:rsid w:val="00337E84"/>
    <w:rsid w:val="00340406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E34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A09"/>
    <w:rsid w:val="00353C73"/>
    <w:rsid w:val="00353CF0"/>
    <w:rsid w:val="00353F0D"/>
    <w:rsid w:val="00353FB5"/>
    <w:rsid w:val="0035409C"/>
    <w:rsid w:val="003542C4"/>
    <w:rsid w:val="003545F7"/>
    <w:rsid w:val="00354A20"/>
    <w:rsid w:val="00354DD6"/>
    <w:rsid w:val="00354FB8"/>
    <w:rsid w:val="00355310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903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D5"/>
    <w:rsid w:val="00371169"/>
    <w:rsid w:val="003711D0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489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7821"/>
    <w:rsid w:val="003A78E3"/>
    <w:rsid w:val="003A7918"/>
    <w:rsid w:val="003A7A12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252"/>
    <w:rsid w:val="003B43B0"/>
    <w:rsid w:val="003B4489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11C3"/>
    <w:rsid w:val="003E1ACE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F9"/>
    <w:rsid w:val="003E5228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A94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DD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14A7"/>
    <w:rsid w:val="00431DA8"/>
    <w:rsid w:val="00432250"/>
    <w:rsid w:val="0043229F"/>
    <w:rsid w:val="004325E3"/>
    <w:rsid w:val="00432CAD"/>
    <w:rsid w:val="00432D6D"/>
    <w:rsid w:val="00432EFA"/>
    <w:rsid w:val="004333D6"/>
    <w:rsid w:val="0043355C"/>
    <w:rsid w:val="004339B5"/>
    <w:rsid w:val="00433AD8"/>
    <w:rsid w:val="00433CDE"/>
    <w:rsid w:val="00433DE6"/>
    <w:rsid w:val="0043418A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4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46AA"/>
    <w:rsid w:val="004546F5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59D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C00"/>
    <w:rsid w:val="00470C3B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5F0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717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20"/>
    <w:rsid w:val="004B75CD"/>
    <w:rsid w:val="004B761F"/>
    <w:rsid w:val="004B76B1"/>
    <w:rsid w:val="004B794A"/>
    <w:rsid w:val="004B79DD"/>
    <w:rsid w:val="004B7B23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37B"/>
    <w:rsid w:val="005019A7"/>
    <w:rsid w:val="00501BA4"/>
    <w:rsid w:val="005021D8"/>
    <w:rsid w:val="0050229A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A51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0A29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BD"/>
    <w:rsid w:val="00546579"/>
    <w:rsid w:val="0054687B"/>
    <w:rsid w:val="00546988"/>
    <w:rsid w:val="00546E1D"/>
    <w:rsid w:val="0054722D"/>
    <w:rsid w:val="00547230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8E1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6F9F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133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4EBC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4D7"/>
    <w:rsid w:val="005E093B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21B0"/>
    <w:rsid w:val="005E23A3"/>
    <w:rsid w:val="005E2BE3"/>
    <w:rsid w:val="005E2D64"/>
    <w:rsid w:val="005E31ED"/>
    <w:rsid w:val="005E35B8"/>
    <w:rsid w:val="005E38C0"/>
    <w:rsid w:val="005E3911"/>
    <w:rsid w:val="005E397E"/>
    <w:rsid w:val="005E3993"/>
    <w:rsid w:val="005E3B02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809"/>
    <w:rsid w:val="00603A2A"/>
    <w:rsid w:val="00603BFA"/>
    <w:rsid w:val="00603C07"/>
    <w:rsid w:val="00603D10"/>
    <w:rsid w:val="00603EC6"/>
    <w:rsid w:val="00604017"/>
    <w:rsid w:val="006048C3"/>
    <w:rsid w:val="0060545D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6A9"/>
    <w:rsid w:val="006267F3"/>
    <w:rsid w:val="0062693E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DFE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26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2CF"/>
    <w:rsid w:val="00667BCC"/>
    <w:rsid w:val="00667E95"/>
    <w:rsid w:val="00667F02"/>
    <w:rsid w:val="00670232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3F6E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62F"/>
    <w:rsid w:val="006757A2"/>
    <w:rsid w:val="0067587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3C4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7D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6EFB"/>
    <w:rsid w:val="006A726A"/>
    <w:rsid w:val="006A728A"/>
    <w:rsid w:val="006A777A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6E3"/>
    <w:rsid w:val="006B17EE"/>
    <w:rsid w:val="006B1A74"/>
    <w:rsid w:val="006B1F83"/>
    <w:rsid w:val="006B2077"/>
    <w:rsid w:val="006B20A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17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CFC"/>
    <w:rsid w:val="006C4D0A"/>
    <w:rsid w:val="006C55B6"/>
    <w:rsid w:val="006C5826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C7FEA"/>
    <w:rsid w:val="006D0279"/>
    <w:rsid w:val="006D02E9"/>
    <w:rsid w:val="006D03BD"/>
    <w:rsid w:val="006D050B"/>
    <w:rsid w:val="006D0636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A7"/>
    <w:rsid w:val="006E031B"/>
    <w:rsid w:val="006E0486"/>
    <w:rsid w:val="006E0A2B"/>
    <w:rsid w:val="006E0A6B"/>
    <w:rsid w:val="006E0A8E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7DC"/>
    <w:rsid w:val="006E4BBF"/>
    <w:rsid w:val="006E4D4D"/>
    <w:rsid w:val="006E4E7F"/>
    <w:rsid w:val="006E5289"/>
    <w:rsid w:val="006E539E"/>
    <w:rsid w:val="006E546C"/>
    <w:rsid w:val="006E55A4"/>
    <w:rsid w:val="006E56FC"/>
    <w:rsid w:val="006E5724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558"/>
    <w:rsid w:val="006F56AE"/>
    <w:rsid w:val="006F56B9"/>
    <w:rsid w:val="006F57A8"/>
    <w:rsid w:val="006F59ED"/>
    <w:rsid w:val="006F5EFC"/>
    <w:rsid w:val="006F62E8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B3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26C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33D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022"/>
    <w:rsid w:val="00715358"/>
    <w:rsid w:val="00715996"/>
    <w:rsid w:val="00715B3E"/>
    <w:rsid w:val="00715BAD"/>
    <w:rsid w:val="00715D8D"/>
    <w:rsid w:val="00715F6F"/>
    <w:rsid w:val="007161A0"/>
    <w:rsid w:val="00716441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2375"/>
    <w:rsid w:val="00732954"/>
    <w:rsid w:val="00732AD5"/>
    <w:rsid w:val="00733773"/>
    <w:rsid w:val="00733A0F"/>
    <w:rsid w:val="00733A93"/>
    <w:rsid w:val="00733AF7"/>
    <w:rsid w:val="00733C63"/>
    <w:rsid w:val="00733EA3"/>
    <w:rsid w:val="00734533"/>
    <w:rsid w:val="007346DB"/>
    <w:rsid w:val="00734A78"/>
    <w:rsid w:val="00734CF2"/>
    <w:rsid w:val="007350F1"/>
    <w:rsid w:val="00735243"/>
    <w:rsid w:val="00735662"/>
    <w:rsid w:val="0073614A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1B5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77EBC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A61"/>
    <w:rsid w:val="00786AB4"/>
    <w:rsid w:val="00786BCB"/>
    <w:rsid w:val="00786C34"/>
    <w:rsid w:val="00786EF7"/>
    <w:rsid w:val="0078779A"/>
    <w:rsid w:val="00787B1B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71"/>
    <w:rsid w:val="007B5F71"/>
    <w:rsid w:val="007B64BD"/>
    <w:rsid w:val="007B69EE"/>
    <w:rsid w:val="007B7001"/>
    <w:rsid w:val="007B7207"/>
    <w:rsid w:val="007B7489"/>
    <w:rsid w:val="007B76CD"/>
    <w:rsid w:val="007B795D"/>
    <w:rsid w:val="007C01C1"/>
    <w:rsid w:val="007C0336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6447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6F2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2B9E"/>
    <w:rsid w:val="00813034"/>
    <w:rsid w:val="0081320C"/>
    <w:rsid w:val="008134AC"/>
    <w:rsid w:val="00813597"/>
    <w:rsid w:val="008138A2"/>
    <w:rsid w:val="008138E5"/>
    <w:rsid w:val="0081391A"/>
    <w:rsid w:val="00813D8F"/>
    <w:rsid w:val="008141B2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2DB7"/>
    <w:rsid w:val="00823442"/>
    <w:rsid w:val="0082361E"/>
    <w:rsid w:val="00823655"/>
    <w:rsid w:val="008236C7"/>
    <w:rsid w:val="00823CD7"/>
    <w:rsid w:val="00823FCA"/>
    <w:rsid w:val="0082400E"/>
    <w:rsid w:val="008246BA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285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55"/>
    <w:rsid w:val="0086376B"/>
    <w:rsid w:val="00863975"/>
    <w:rsid w:val="0086400E"/>
    <w:rsid w:val="008641AF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D80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A78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756"/>
    <w:rsid w:val="00884877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63B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2032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0D1"/>
    <w:rsid w:val="008E434E"/>
    <w:rsid w:val="008E45D7"/>
    <w:rsid w:val="008E461D"/>
    <w:rsid w:val="008E48E6"/>
    <w:rsid w:val="008E48FA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736"/>
    <w:rsid w:val="008E6CD1"/>
    <w:rsid w:val="008E6E45"/>
    <w:rsid w:val="008E7126"/>
    <w:rsid w:val="008E7842"/>
    <w:rsid w:val="008E78CE"/>
    <w:rsid w:val="008E7C34"/>
    <w:rsid w:val="008E7D7A"/>
    <w:rsid w:val="008E7E03"/>
    <w:rsid w:val="008E7E6D"/>
    <w:rsid w:val="008E7F0D"/>
    <w:rsid w:val="008E7FB7"/>
    <w:rsid w:val="008F0150"/>
    <w:rsid w:val="008F022B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471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0F7"/>
    <w:rsid w:val="00920568"/>
    <w:rsid w:val="00920D18"/>
    <w:rsid w:val="00920DAA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961"/>
    <w:rsid w:val="00937C06"/>
    <w:rsid w:val="0094012C"/>
    <w:rsid w:val="00940410"/>
    <w:rsid w:val="00940629"/>
    <w:rsid w:val="0094081D"/>
    <w:rsid w:val="009408AC"/>
    <w:rsid w:val="00940F0A"/>
    <w:rsid w:val="0094107A"/>
    <w:rsid w:val="009413DC"/>
    <w:rsid w:val="0094160E"/>
    <w:rsid w:val="0094181E"/>
    <w:rsid w:val="00941937"/>
    <w:rsid w:val="00941AB2"/>
    <w:rsid w:val="00941AE0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324"/>
    <w:rsid w:val="009577B5"/>
    <w:rsid w:val="00957C6D"/>
    <w:rsid w:val="00957DF3"/>
    <w:rsid w:val="009600AD"/>
    <w:rsid w:val="0096018A"/>
    <w:rsid w:val="009601DF"/>
    <w:rsid w:val="00960719"/>
    <w:rsid w:val="0096093A"/>
    <w:rsid w:val="00960E94"/>
    <w:rsid w:val="00960ECF"/>
    <w:rsid w:val="00960F98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C67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1F40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42B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CD"/>
    <w:rsid w:val="009901EA"/>
    <w:rsid w:val="00990398"/>
    <w:rsid w:val="00990580"/>
    <w:rsid w:val="009908C2"/>
    <w:rsid w:val="00991230"/>
    <w:rsid w:val="0099139C"/>
    <w:rsid w:val="0099148C"/>
    <w:rsid w:val="0099197C"/>
    <w:rsid w:val="0099218F"/>
    <w:rsid w:val="00992426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A7C71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604C"/>
    <w:rsid w:val="009B614B"/>
    <w:rsid w:val="009B6388"/>
    <w:rsid w:val="009B648B"/>
    <w:rsid w:val="009B6691"/>
    <w:rsid w:val="009B6B31"/>
    <w:rsid w:val="009B6E84"/>
    <w:rsid w:val="009B72C5"/>
    <w:rsid w:val="009B7A54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B2C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1954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8F0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78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621A"/>
    <w:rsid w:val="00A463C8"/>
    <w:rsid w:val="00A46463"/>
    <w:rsid w:val="00A464C5"/>
    <w:rsid w:val="00A4669D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6F9D"/>
    <w:rsid w:val="00A57046"/>
    <w:rsid w:val="00A579A6"/>
    <w:rsid w:val="00A57C88"/>
    <w:rsid w:val="00A57CCE"/>
    <w:rsid w:val="00A57FF2"/>
    <w:rsid w:val="00A6038F"/>
    <w:rsid w:val="00A604AB"/>
    <w:rsid w:val="00A605FE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1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77A6B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4FC5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64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A0735"/>
    <w:rsid w:val="00AA0B76"/>
    <w:rsid w:val="00AA0CD7"/>
    <w:rsid w:val="00AA0FC6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CB8"/>
    <w:rsid w:val="00AC2D25"/>
    <w:rsid w:val="00AC2DCB"/>
    <w:rsid w:val="00AC3072"/>
    <w:rsid w:val="00AC3675"/>
    <w:rsid w:val="00AC3890"/>
    <w:rsid w:val="00AC3CCA"/>
    <w:rsid w:val="00AC3D1E"/>
    <w:rsid w:val="00AC3ED0"/>
    <w:rsid w:val="00AC41F3"/>
    <w:rsid w:val="00AC44E7"/>
    <w:rsid w:val="00AC4566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431"/>
    <w:rsid w:val="00AC7684"/>
    <w:rsid w:val="00AC77DD"/>
    <w:rsid w:val="00AC7919"/>
    <w:rsid w:val="00AD000C"/>
    <w:rsid w:val="00AD004E"/>
    <w:rsid w:val="00AD0136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3E"/>
    <w:rsid w:val="00AD6177"/>
    <w:rsid w:val="00AD63C2"/>
    <w:rsid w:val="00AD6409"/>
    <w:rsid w:val="00AD6878"/>
    <w:rsid w:val="00AD6A18"/>
    <w:rsid w:val="00AD6A7A"/>
    <w:rsid w:val="00AD6AE3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B43"/>
    <w:rsid w:val="00B00B61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F7"/>
    <w:rsid w:val="00B12D99"/>
    <w:rsid w:val="00B13072"/>
    <w:rsid w:val="00B13104"/>
    <w:rsid w:val="00B135A4"/>
    <w:rsid w:val="00B136A3"/>
    <w:rsid w:val="00B13C8A"/>
    <w:rsid w:val="00B14412"/>
    <w:rsid w:val="00B144B7"/>
    <w:rsid w:val="00B14781"/>
    <w:rsid w:val="00B14DF9"/>
    <w:rsid w:val="00B15336"/>
    <w:rsid w:val="00B1574E"/>
    <w:rsid w:val="00B158F9"/>
    <w:rsid w:val="00B15928"/>
    <w:rsid w:val="00B15C42"/>
    <w:rsid w:val="00B15C56"/>
    <w:rsid w:val="00B161F4"/>
    <w:rsid w:val="00B16236"/>
    <w:rsid w:val="00B162E9"/>
    <w:rsid w:val="00B16332"/>
    <w:rsid w:val="00B16661"/>
    <w:rsid w:val="00B1673F"/>
    <w:rsid w:val="00B16926"/>
    <w:rsid w:val="00B16C7E"/>
    <w:rsid w:val="00B173A2"/>
    <w:rsid w:val="00B17420"/>
    <w:rsid w:val="00B176FF"/>
    <w:rsid w:val="00B17875"/>
    <w:rsid w:val="00B17953"/>
    <w:rsid w:val="00B17B2B"/>
    <w:rsid w:val="00B17DFB"/>
    <w:rsid w:val="00B17F7D"/>
    <w:rsid w:val="00B20019"/>
    <w:rsid w:val="00B20115"/>
    <w:rsid w:val="00B201D8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001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7F2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948"/>
    <w:rsid w:val="00B50D13"/>
    <w:rsid w:val="00B517A3"/>
    <w:rsid w:val="00B51BBE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8C6"/>
    <w:rsid w:val="00B558D1"/>
    <w:rsid w:val="00B558FA"/>
    <w:rsid w:val="00B5590A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A13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C3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62C4"/>
    <w:rsid w:val="00B9643D"/>
    <w:rsid w:val="00B96702"/>
    <w:rsid w:val="00B968B9"/>
    <w:rsid w:val="00B96E3F"/>
    <w:rsid w:val="00B96FC5"/>
    <w:rsid w:val="00B9730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258"/>
    <w:rsid w:val="00BA5887"/>
    <w:rsid w:val="00BA58AD"/>
    <w:rsid w:val="00BA5DC0"/>
    <w:rsid w:val="00BA5DEA"/>
    <w:rsid w:val="00BA6157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BD"/>
    <w:rsid w:val="00BC18F8"/>
    <w:rsid w:val="00BC1ACF"/>
    <w:rsid w:val="00BC1B9F"/>
    <w:rsid w:val="00BC1BF0"/>
    <w:rsid w:val="00BC1C02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C51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45B"/>
    <w:rsid w:val="00BE547B"/>
    <w:rsid w:val="00BE57BB"/>
    <w:rsid w:val="00BE58AA"/>
    <w:rsid w:val="00BE5939"/>
    <w:rsid w:val="00BE5B1C"/>
    <w:rsid w:val="00BE5E25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235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CBA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58C"/>
    <w:rsid w:val="00C35698"/>
    <w:rsid w:val="00C358CB"/>
    <w:rsid w:val="00C358E5"/>
    <w:rsid w:val="00C359D9"/>
    <w:rsid w:val="00C3634E"/>
    <w:rsid w:val="00C364E6"/>
    <w:rsid w:val="00C3687D"/>
    <w:rsid w:val="00C36E4D"/>
    <w:rsid w:val="00C37211"/>
    <w:rsid w:val="00C37226"/>
    <w:rsid w:val="00C37416"/>
    <w:rsid w:val="00C37417"/>
    <w:rsid w:val="00C37562"/>
    <w:rsid w:val="00C3759D"/>
    <w:rsid w:val="00C3790E"/>
    <w:rsid w:val="00C37912"/>
    <w:rsid w:val="00C37F7C"/>
    <w:rsid w:val="00C400E6"/>
    <w:rsid w:val="00C40166"/>
    <w:rsid w:val="00C40CFA"/>
    <w:rsid w:val="00C40D04"/>
    <w:rsid w:val="00C40D69"/>
    <w:rsid w:val="00C40E3D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3243"/>
    <w:rsid w:val="00C43B78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3B"/>
    <w:rsid w:val="00C50CC5"/>
    <w:rsid w:val="00C50D9D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131"/>
    <w:rsid w:val="00C57829"/>
    <w:rsid w:val="00C5796D"/>
    <w:rsid w:val="00C57AC8"/>
    <w:rsid w:val="00C60438"/>
    <w:rsid w:val="00C605C1"/>
    <w:rsid w:val="00C6067C"/>
    <w:rsid w:val="00C60BF0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A5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16A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270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9E5"/>
    <w:rsid w:val="00C77B76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2B3"/>
    <w:rsid w:val="00C954B4"/>
    <w:rsid w:val="00C9592A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86C"/>
    <w:rsid w:val="00CA61DD"/>
    <w:rsid w:val="00CA65F3"/>
    <w:rsid w:val="00CA683A"/>
    <w:rsid w:val="00CA6ADF"/>
    <w:rsid w:val="00CA6C36"/>
    <w:rsid w:val="00CA79B2"/>
    <w:rsid w:val="00CA7CB9"/>
    <w:rsid w:val="00CA7F98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AA4"/>
    <w:rsid w:val="00CD7FBC"/>
    <w:rsid w:val="00CE0330"/>
    <w:rsid w:val="00CE03AA"/>
    <w:rsid w:val="00CE03D8"/>
    <w:rsid w:val="00CE0465"/>
    <w:rsid w:val="00CE0853"/>
    <w:rsid w:val="00CE1A43"/>
    <w:rsid w:val="00CE1F30"/>
    <w:rsid w:val="00CE2195"/>
    <w:rsid w:val="00CE25BC"/>
    <w:rsid w:val="00CE26F7"/>
    <w:rsid w:val="00CE2D0D"/>
    <w:rsid w:val="00CE2FBC"/>
    <w:rsid w:val="00CE31AB"/>
    <w:rsid w:val="00CE32DA"/>
    <w:rsid w:val="00CE398F"/>
    <w:rsid w:val="00CE39CE"/>
    <w:rsid w:val="00CE3FAD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B16"/>
    <w:rsid w:val="00CE5E23"/>
    <w:rsid w:val="00CE63C6"/>
    <w:rsid w:val="00CE6443"/>
    <w:rsid w:val="00CE66FF"/>
    <w:rsid w:val="00CE6814"/>
    <w:rsid w:val="00CE6958"/>
    <w:rsid w:val="00CE6B68"/>
    <w:rsid w:val="00CE7CD5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8E3"/>
    <w:rsid w:val="00CF2A4D"/>
    <w:rsid w:val="00CF2C05"/>
    <w:rsid w:val="00CF2D08"/>
    <w:rsid w:val="00CF2DDD"/>
    <w:rsid w:val="00CF2F4B"/>
    <w:rsid w:val="00CF327C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65B"/>
    <w:rsid w:val="00D0684A"/>
    <w:rsid w:val="00D06E87"/>
    <w:rsid w:val="00D06F39"/>
    <w:rsid w:val="00D073F4"/>
    <w:rsid w:val="00D07A21"/>
    <w:rsid w:val="00D1031F"/>
    <w:rsid w:val="00D10411"/>
    <w:rsid w:val="00D105D0"/>
    <w:rsid w:val="00D107A0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413B"/>
    <w:rsid w:val="00D1444C"/>
    <w:rsid w:val="00D144AD"/>
    <w:rsid w:val="00D14CE0"/>
    <w:rsid w:val="00D14D11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DF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99D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9E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C4F"/>
    <w:rsid w:val="00D40D07"/>
    <w:rsid w:val="00D40EE0"/>
    <w:rsid w:val="00D40EEA"/>
    <w:rsid w:val="00D40FD3"/>
    <w:rsid w:val="00D415A1"/>
    <w:rsid w:val="00D41784"/>
    <w:rsid w:val="00D41BBF"/>
    <w:rsid w:val="00D41E68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92"/>
    <w:rsid w:val="00D87B1D"/>
    <w:rsid w:val="00D87F29"/>
    <w:rsid w:val="00D90108"/>
    <w:rsid w:val="00D90222"/>
    <w:rsid w:val="00D906B5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3A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843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521"/>
    <w:rsid w:val="00DB77B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782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A9D"/>
    <w:rsid w:val="00DE3D0A"/>
    <w:rsid w:val="00DE3D55"/>
    <w:rsid w:val="00DE3E1E"/>
    <w:rsid w:val="00DE3E93"/>
    <w:rsid w:val="00DE4701"/>
    <w:rsid w:val="00DE4757"/>
    <w:rsid w:val="00DE47A4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6A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9F5"/>
    <w:rsid w:val="00E25AFF"/>
    <w:rsid w:val="00E25B05"/>
    <w:rsid w:val="00E25D86"/>
    <w:rsid w:val="00E25DC8"/>
    <w:rsid w:val="00E260ED"/>
    <w:rsid w:val="00E262C3"/>
    <w:rsid w:val="00E264BB"/>
    <w:rsid w:val="00E2650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208"/>
    <w:rsid w:val="00E325F7"/>
    <w:rsid w:val="00E32636"/>
    <w:rsid w:val="00E32C1F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6F7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0C"/>
    <w:rsid w:val="00E474AA"/>
    <w:rsid w:val="00E474D1"/>
    <w:rsid w:val="00E474E9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387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7B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DF9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49B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1C"/>
    <w:rsid w:val="00E91E33"/>
    <w:rsid w:val="00E91EDE"/>
    <w:rsid w:val="00E9200A"/>
    <w:rsid w:val="00E92292"/>
    <w:rsid w:val="00E92896"/>
    <w:rsid w:val="00E929F6"/>
    <w:rsid w:val="00E92C58"/>
    <w:rsid w:val="00E9345E"/>
    <w:rsid w:val="00E9352E"/>
    <w:rsid w:val="00E935AB"/>
    <w:rsid w:val="00E93722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DB8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86"/>
    <w:rsid w:val="00EB3E6B"/>
    <w:rsid w:val="00EB409A"/>
    <w:rsid w:val="00EB42AE"/>
    <w:rsid w:val="00EB49A1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49"/>
    <w:rsid w:val="00EB7CBC"/>
    <w:rsid w:val="00EB7DFF"/>
    <w:rsid w:val="00EB7E2A"/>
    <w:rsid w:val="00EB7E55"/>
    <w:rsid w:val="00EB7E58"/>
    <w:rsid w:val="00EC01C3"/>
    <w:rsid w:val="00EC0252"/>
    <w:rsid w:val="00EC0460"/>
    <w:rsid w:val="00EC072C"/>
    <w:rsid w:val="00EC0A9F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639"/>
    <w:rsid w:val="00EC674B"/>
    <w:rsid w:val="00EC674F"/>
    <w:rsid w:val="00EC6ABB"/>
    <w:rsid w:val="00EC6C2A"/>
    <w:rsid w:val="00EC6C92"/>
    <w:rsid w:val="00EC7332"/>
    <w:rsid w:val="00EC75FA"/>
    <w:rsid w:val="00EC78C9"/>
    <w:rsid w:val="00ED045F"/>
    <w:rsid w:val="00ED0498"/>
    <w:rsid w:val="00ED04EC"/>
    <w:rsid w:val="00ED05F2"/>
    <w:rsid w:val="00ED06C3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97D"/>
    <w:rsid w:val="00EF4AAC"/>
    <w:rsid w:val="00EF4C3F"/>
    <w:rsid w:val="00EF4F05"/>
    <w:rsid w:val="00EF5080"/>
    <w:rsid w:val="00EF5395"/>
    <w:rsid w:val="00EF54F3"/>
    <w:rsid w:val="00EF5740"/>
    <w:rsid w:val="00EF584B"/>
    <w:rsid w:val="00EF596C"/>
    <w:rsid w:val="00EF5A24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55D"/>
    <w:rsid w:val="00F03723"/>
    <w:rsid w:val="00F0385F"/>
    <w:rsid w:val="00F03D9E"/>
    <w:rsid w:val="00F04215"/>
    <w:rsid w:val="00F0432E"/>
    <w:rsid w:val="00F04523"/>
    <w:rsid w:val="00F04854"/>
    <w:rsid w:val="00F04ED5"/>
    <w:rsid w:val="00F0514E"/>
    <w:rsid w:val="00F051F7"/>
    <w:rsid w:val="00F0548D"/>
    <w:rsid w:val="00F059D3"/>
    <w:rsid w:val="00F05B09"/>
    <w:rsid w:val="00F05B34"/>
    <w:rsid w:val="00F05F21"/>
    <w:rsid w:val="00F05F22"/>
    <w:rsid w:val="00F05F7C"/>
    <w:rsid w:val="00F0623B"/>
    <w:rsid w:val="00F06717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A0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032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CBA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F18"/>
    <w:rsid w:val="00F56F2C"/>
    <w:rsid w:val="00F56F5F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77D39"/>
    <w:rsid w:val="00F80C6E"/>
    <w:rsid w:val="00F80EFA"/>
    <w:rsid w:val="00F815C3"/>
    <w:rsid w:val="00F81645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76"/>
    <w:rsid w:val="00F87065"/>
    <w:rsid w:val="00F871F8"/>
    <w:rsid w:val="00F87877"/>
    <w:rsid w:val="00F878DF"/>
    <w:rsid w:val="00F878F0"/>
    <w:rsid w:val="00F87BEE"/>
    <w:rsid w:val="00F87CD5"/>
    <w:rsid w:val="00F90584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0AC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39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2C"/>
    <w:rsid w:val="00FB5CC5"/>
    <w:rsid w:val="00FB5D6C"/>
    <w:rsid w:val="00FB6089"/>
    <w:rsid w:val="00FB6133"/>
    <w:rsid w:val="00FB679E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7C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4D5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4F3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A22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25D40ED"/>
  <w15:docId w15:val="{E1AEE126-2E77-44DA-B260-17252657B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43B78"/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3B78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D822BD-8C89-46D9-B921-5FDF1623E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2</cp:revision>
  <cp:lastPrinted>2018-01-19T10:53:00Z</cp:lastPrinted>
  <dcterms:created xsi:type="dcterms:W3CDTF">2019-03-20T12:36:00Z</dcterms:created>
  <dcterms:modified xsi:type="dcterms:W3CDTF">2019-03-20T12:36:00Z</dcterms:modified>
</cp:coreProperties>
</file>